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0021" w:rsidRPr="004A0021" w:rsidRDefault="002B57D0" w:rsidP="004A0021">
      <w:pPr>
        <w:ind w:firstLine="3402"/>
        <w:rPr>
          <w:rStyle w:val="textoNegrita"/>
          <w:b w:val="0"/>
          <w:sz w:val="20"/>
          <w:szCs w:val="20"/>
          <w:lang w:val="es-AR"/>
        </w:rPr>
      </w:pPr>
      <w:r>
        <w:rPr>
          <w:rStyle w:val="textoNegrita"/>
          <w:lang w:val="es-AR"/>
        </w:rPr>
        <w:t>REGISTRADO BAJO CDCIC-054</w:t>
      </w:r>
      <w:r w:rsidR="004A0021" w:rsidRPr="004A0021">
        <w:rPr>
          <w:rStyle w:val="textoNegrita"/>
          <w:lang w:val="es-AR"/>
        </w:rPr>
        <w:t>/20</w:t>
      </w:r>
    </w:p>
    <w:p w:rsidR="00BB0618" w:rsidRDefault="00BB0618" w:rsidP="004A0021">
      <w:pPr>
        <w:ind w:firstLine="3402"/>
        <w:rPr>
          <w:rStyle w:val="textoNegrita"/>
          <w:lang w:val="es-AR"/>
        </w:rPr>
      </w:pPr>
    </w:p>
    <w:p w:rsidR="004A0021" w:rsidRPr="004A0021" w:rsidRDefault="002B57D0" w:rsidP="004A0021">
      <w:pPr>
        <w:ind w:firstLine="3402"/>
        <w:rPr>
          <w:lang w:val="es-AR"/>
        </w:rPr>
      </w:pPr>
      <w:r>
        <w:rPr>
          <w:rStyle w:val="textoNegrita"/>
          <w:lang w:val="es-AR"/>
        </w:rPr>
        <w:t xml:space="preserve">BAHIA BLANCA, </w:t>
      </w:r>
    </w:p>
    <w:p w:rsidR="004A0021" w:rsidRDefault="004A0021" w:rsidP="004A0021">
      <w:pPr>
        <w:pStyle w:val="justified"/>
        <w:rPr>
          <w:rStyle w:val="textoNegrita"/>
          <w:rFonts w:ascii="Times New Roman" w:hAnsi="Times New Roman" w:cs="Times New Roman"/>
        </w:rPr>
      </w:pPr>
    </w:p>
    <w:p w:rsidR="004A0021" w:rsidRPr="003D6FAB" w:rsidRDefault="004A0021" w:rsidP="004A0021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4A0021" w:rsidRDefault="002B57D0" w:rsidP="002B57D0">
      <w:pPr>
        <w:pStyle w:val="justified"/>
        <w:tabs>
          <w:tab w:val="left" w:pos="851"/>
        </w:tabs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</w:t>
      </w:r>
      <w:r w:rsidRPr="0060065E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Pr="00096518">
        <w:rPr>
          <w:rFonts w:ascii="Times New Roman" w:hAnsi="Times New Roman" w:cs="Times New Roman"/>
          <w:sz w:val="24"/>
          <w:szCs w:val="24"/>
          <w:lang w:val="es-ES_tradnl"/>
        </w:rPr>
        <w:t xml:space="preserve">La </w:t>
      </w:r>
      <w:r w:rsidR="00760BF3">
        <w:rPr>
          <w:rFonts w:ascii="Times New Roman" w:hAnsi="Times New Roman" w:cs="Times New Roman"/>
          <w:sz w:val="24"/>
          <w:szCs w:val="24"/>
          <w:lang w:val="es-ES_tradnl"/>
        </w:rPr>
        <w:t>resolución DCIC-020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  <w:lang w:val="es-ES_tradnl"/>
        </w:rPr>
        <w:t>/20</w:t>
      </w:r>
      <w:r w:rsidRPr="00B40D6B">
        <w:rPr>
          <w:rFonts w:ascii="Times New Roman" w:hAnsi="Times New Roman" w:cs="Times New Roman"/>
          <w:sz w:val="24"/>
          <w:szCs w:val="24"/>
          <w:lang w:val="es-ES_tradnl"/>
        </w:rPr>
        <w:t xml:space="preserve"> emanada de la Dirección del Departamento de Ciencias e Ingeniería de la Computación;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y</w:t>
      </w:r>
    </w:p>
    <w:p w:rsidR="002B57D0" w:rsidRPr="002B57D0" w:rsidRDefault="002B57D0" w:rsidP="002B57D0">
      <w:pPr>
        <w:pStyle w:val="justified"/>
        <w:tabs>
          <w:tab w:val="left" w:pos="851"/>
        </w:tabs>
        <w:rPr>
          <w:rStyle w:val="textoNegrita"/>
          <w:rFonts w:ascii="Times New Roman" w:hAnsi="Times New Roman" w:cs="Times New Roman"/>
          <w:b w:val="0"/>
          <w:lang w:val="es-ES_tradnl"/>
        </w:rPr>
      </w:pPr>
    </w:p>
    <w:p w:rsidR="004A0021" w:rsidRPr="003D6FAB" w:rsidRDefault="004A0021" w:rsidP="004A0021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4A0021" w:rsidRDefault="004A0021" w:rsidP="004A0021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 el Sr. Iglesias es alumno de la carrera Ingeniería en Sistemas de Computación Plan 2007; </w:t>
      </w:r>
    </w:p>
    <w:p w:rsidR="004A0021" w:rsidRDefault="004A0021" w:rsidP="004A0021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 si bien es potestad del Consejo Departamental otorgar equi</w:t>
      </w:r>
      <w:r w:rsidR="002B57D0">
        <w:rPr>
          <w:rFonts w:ascii="Times New Roman" w:hAnsi="Times New Roman" w:cs="Times New Roman"/>
          <w:sz w:val="24"/>
          <w:szCs w:val="24"/>
        </w:rPr>
        <w:t xml:space="preserve">valencias entre asignaturas, fue </w:t>
      </w:r>
      <w:r>
        <w:rPr>
          <w:rFonts w:ascii="Times New Roman" w:hAnsi="Times New Roman" w:cs="Times New Roman"/>
          <w:sz w:val="24"/>
          <w:szCs w:val="24"/>
        </w:rPr>
        <w:t>necesario adoptar procedimientos provisorios</w:t>
      </w:r>
      <w:r w:rsidRPr="00D17A1B">
        <w:rPr>
          <w:rFonts w:ascii="Times New Roman" w:hAnsi="Times New Roman" w:cs="Times New Roman"/>
          <w:sz w:val="24"/>
          <w:szCs w:val="24"/>
        </w:rPr>
        <w:t xml:space="preserve"> que aseguren</w:t>
      </w:r>
      <w:r>
        <w:rPr>
          <w:rFonts w:ascii="Times New Roman" w:hAnsi="Times New Roman" w:cs="Times New Roman"/>
          <w:sz w:val="24"/>
          <w:szCs w:val="24"/>
        </w:rPr>
        <w:t xml:space="preserve"> la continuidad de los estudios de nuestros alumnos durante la vigencia del “aislamiento social, preventivo y obligatorio” decretado en el marco de la </w:t>
      </w:r>
      <w:r w:rsidRPr="00D17A1B">
        <w:rPr>
          <w:rFonts w:ascii="Times New Roman" w:hAnsi="Times New Roman" w:cs="Times New Roman"/>
          <w:sz w:val="24"/>
          <w:szCs w:val="24"/>
        </w:rPr>
        <w:t>pandemia del Coronavirus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2B57D0" w:rsidRPr="002B57D0" w:rsidRDefault="002B57D0" w:rsidP="002B57D0">
      <w:pPr>
        <w:ind w:firstLine="851"/>
        <w:jc w:val="both"/>
        <w:rPr>
          <w:lang w:val="es-AR"/>
        </w:rPr>
      </w:pPr>
      <w:r w:rsidRPr="002B57D0">
        <w:rPr>
          <w:lang w:val="es-AR"/>
        </w:rPr>
        <w:t>Que el Consejo Departamental aprobó, en su reunión de fecha 19 de mayo de 2020, ratificar la mencionada resolución;</w:t>
      </w:r>
    </w:p>
    <w:p w:rsidR="002B57D0" w:rsidRDefault="002B57D0" w:rsidP="002B57D0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2B57D0" w:rsidRPr="00D6036A" w:rsidRDefault="002B57D0" w:rsidP="002B57D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lang w:val="es-ES"/>
        </w:rPr>
      </w:pPr>
      <w:r w:rsidRPr="00D6036A">
        <w:rPr>
          <w:b/>
          <w:color w:val="000000"/>
          <w:lang w:val="es-ES"/>
        </w:rPr>
        <w:t>POR ELLO,</w:t>
      </w:r>
    </w:p>
    <w:p w:rsidR="002B57D0" w:rsidRPr="00D6036A" w:rsidRDefault="002B57D0" w:rsidP="002B57D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lang w:val="es-ES"/>
        </w:rPr>
      </w:pPr>
      <w:r w:rsidRPr="00D6036A">
        <w:rPr>
          <w:b/>
          <w:color w:val="000000"/>
          <w:lang w:val="es-ES"/>
        </w:rPr>
        <w:tab/>
      </w:r>
    </w:p>
    <w:p w:rsidR="002B57D0" w:rsidRPr="005944F1" w:rsidRDefault="002B57D0" w:rsidP="002B57D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color w:val="000000"/>
          <w:lang w:val="es-ES"/>
        </w:rPr>
      </w:pPr>
      <w:r w:rsidRPr="005944F1">
        <w:rPr>
          <w:b/>
          <w:color w:val="000000"/>
          <w:lang w:val="es-ES"/>
        </w:rPr>
        <w:t>EL CONSEJO DEPARTAMENTAL DE CIENCIAS E INGENIERIA DE LA COMPUTACION</w:t>
      </w:r>
    </w:p>
    <w:p w:rsidR="004A0021" w:rsidRPr="002B57D0" w:rsidRDefault="004A0021" w:rsidP="004A0021">
      <w:pPr>
        <w:pStyle w:val="justified"/>
        <w:ind w:firstLine="993"/>
        <w:rPr>
          <w:rFonts w:ascii="Times New Roman" w:hAnsi="Times New Roman" w:cs="Times New Roman"/>
          <w:sz w:val="24"/>
          <w:szCs w:val="24"/>
          <w:lang w:val="es-ES"/>
        </w:rPr>
      </w:pPr>
    </w:p>
    <w:p w:rsidR="004A0021" w:rsidRPr="00D6036A" w:rsidRDefault="004A0021" w:rsidP="004A002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ES"/>
        </w:rPr>
      </w:pPr>
      <w:r w:rsidRPr="00D6036A">
        <w:rPr>
          <w:b/>
          <w:color w:val="000000"/>
          <w:lang w:val="es-ES"/>
        </w:rPr>
        <w:t>RESUELVE:</w:t>
      </w:r>
    </w:p>
    <w:p w:rsidR="004A0021" w:rsidRPr="004A0021" w:rsidRDefault="004A0021" w:rsidP="004A0021">
      <w:pPr>
        <w:rPr>
          <w:b/>
          <w:lang w:val="es-AR"/>
        </w:rPr>
      </w:pPr>
    </w:p>
    <w:p w:rsidR="004A0021" w:rsidRPr="004A0021" w:rsidRDefault="004A0021" w:rsidP="004A0021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  <w:r w:rsidRPr="004A0021">
        <w:rPr>
          <w:rStyle w:val="textoNegrita"/>
          <w:lang w:val="es-AR"/>
        </w:rPr>
        <w:t>ARTÍCULO 1º</w:t>
      </w:r>
      <w:r w:rsidR="002B57D0" w:rsidRPr="004A0021">
        <w:rPr>
          <w:rStyle w:val="textoNegrita"/>
          <w:lang w:val="es-AR"/>
        </w:rPr>
        <w:t>:</w:t>
      </w:r>
      <w:r w:rsidR="002B57D0" w:rsidRPr="002B57D0">
        <w:rPr>
          <w:rStyle w:val="textoNegrita"/>
          <w:b w:val="0"/>
          <w:lang w:val="es-AR"/>
        </w:rPr>
        <w:t xml:space="preserve"> Ratificar la Resolución DCIC-020/20 mediante la cual se</w:t>
      </w:r>
      <w:r w:rsidR="002B57D0">
        <w:rPr>
          <w:rStyle w:val="textoComun"/>
          <w:lang w:val="es-AR"/>
        </w:rPr>
        <w:t xml:space="preserve"> otorgó</w:t>
      </w:r>
      <w:r>
        <w:rPr>
          <w:lang w:val="es-ES_tradnl"/>
        </w:rPr>
        <w:t xml:space="preserve"> al alumno </w:t>
      </w:r>
      <w:r>
        <w:rPr>
          <w:b/>
          <w:lang w:val="es-ES_tradnl"/>
        </w:rPr>
        <w:t>Juan Manuel IGLESIAS (LU: 101929</w:t>
      </w:r>
      <w:r w:rsidRPr="002D5B15">
        <w:rPr>
          <w:b/>
          <w:lang w:val="es-ES_tradnl"/>
        </w:rPr>
        <w:t>)</w:t>
      </w:r>
      <w:r>
        <w:rPr>
          <w:lang w:val="es-ES_tradnl"/>
        </w:rPr>
        <w:t xml:space="preserve"> las equivalencias </w:t>
      </w:r>
      <w:r w:rsidRPr="004A0021">
        <w:rPr>
          <w:rStyle w:val="textoComun"/>
          <w:lang w:val="es-AR"/>
        </w:rPr>
        <w:t xml:space="preserve">que se detallan a continuación: </w:t>
      </w:r>
    </w:p>
    <w:tbl>
      <w:tblPr>
        <w:tblW w:w="88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76"/>
        <w:gridCol w:w="1935"/>
        <w:gridCol w:w="1599"/>
        <w:gridCol w:w="976"/>
        <w:gridCol w:w="1898"/>
        <w:gridCol w:w="1416"/>
      </w:tblGrid>
      <w:tr w:rsidR="004A0021" w:rsidRPr="00240816" w:rsidTr="00EB7BA2">
        <w:trPr>
          <w:trHeight w:val="300"/>
        </w:trPr>
        <w:tc>
          <w:tcPr>
            <w:tcW w:w="88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A0021" w:rsidRPr="00240816" w:rsidRDefault="004A0021" w:rsidP="00EB7BA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4A0021" w:rsidRPr="002B57D0" w:rsidTr="00EB7BA2">
        <w:trPr>
          <w:trHeight w:val="300"/>
        </w:trPr>
        <w:tc>
          <w:tcPr>
            <w:tcW w:w="4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A0021" w:rsidRPr="004A0021" w:rsidRDefault="004A0021" w:rsidP="00EB7BA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4A002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  <w:tc>
          <w:tcPr>
            <w:tcW w:w="42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A0021" w:rsidRPr="004A0021" w:rsidRDefault="004A0021" w:rsidP="00EB7BA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4A002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</w:tr>
      <w:tr w:rsidR="004A0021" w:rsidRPr="00240816" w:rsidTr="00EB7BA2">
        <w:trPr>
          <w:trHeight w:val="300"/>
        </w:trPr>
        <w:tc>
          <w:tcPr>
            <w:tcW w:w="4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A0021" w:rsidRPr="00240816" w:rsidRDefault="004A0021" w:rsidP="00EB7BA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7</w:t>
            </w:r>
          </w:p>
        </w:tc>
        <w:tc>
          <w:tcPr>
            <w:tcW w:w="42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A0021" w:rsidRPr="00240816" w:rsidRDefault="004A0021" w:rsidP="00EB7BA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7</w:t>
            </w:r>
          </w:p>
        </w:tc>
      </w:tr>
      <w:tr w:rsidR="004A0021" w:rsidRPr="00240816" w:rsidTr="00EB7BA2">
        <w:trPr>
          <w:trHeight w:val="300"/>
        </w:trPr>
        <w:tc>
          <w:tcPr>
            <w:tcW w:w="9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A0021" w:rsidRPr="00240816" w:rsidRDefault="004A0021" w:rsidP="00EB7BA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A0021" w:rsidRPr="00240816" w:rsidRDefault="004A0021" w:rsidP="00EB7BA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A0021" w:rsidRPr="00240816" w:rsidRDefault="004A0021" w:rsidP="00EB7BA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A0021" w:rsidRPr="00240816" w:rsidRDefault="004A0021" w:rsidP="00EB7BA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A0021" w:rsidRPr="00240816" w:rsidRDefault="004A0021" w:rsidP="00EB7BA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A0021" w:rsidRPr="00240816" w:rsidRDefault="004A0021" w:rsidP="00EB7BA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4A0021" w:rsidRPr="00240816" w:rsidTr="00EB7BA2">
        <w:trPr>
          <w:trHeight w:val="645"/>
        </w:trPr>
        <w:tc>
          <w:tcPr>
            <w:tcW w:w="97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A0021" w:rsidRPr="00240816" w:rsidRDefault="004A0021" w:rsidP="00EB7BA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596</w:t>
            </w:r>
          </w:p>
        </w:tc>
        <w:tc>
          <w:tcPr>
            <w:tcW w:w="193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A0021" w:rsidRPr="00240816" w:rsidRDefault="004A0021" w:rsidP="004A002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uta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volutiva</w:t>
            </w:r>
            <w:proofErr w:type="spellEnd"/>
          </w:p>
        </w:tc>
        <w:tc>
          <w:tcPr>
            <w:tcW w:w="15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A0021" w:rsidRPr="00240816" w:rsidRDefault="004A0021" w:rsidP="00EB7BA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A0021" w:rsidRPr="00240816" w:rsidRDefault="004A0021" w:rsidP="00EB7BA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>7860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A0021" w:rsidRPr="00240816" w:rsidRDefault="004A0021" w:rsidP="00EB7BA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C I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A0021" w:rsidRPr="00240816" w:rsidRDefault="004A0021" w:rsidP="00EB7BA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4A0021" w:rsidRPr="00240816" w:rsidTr="00EB7BA2">
        <w:trPr>
          <w:trHeight w:val="540"/>
        </w:trPr>
        <w:tc>
          <w:tcPr>
            <w:tcW w:w="9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A0021" w:rsidRPr="00240816" w:rsidRDefault="004A0021" w:rsidP="00EB7BA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93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A0021" w:rsidRPr="00240816" w:rsidRDefault="004A0021" w:rsidP="00EB7BA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A0021" w:rsidRPr="00240816" w:rsidRDefault="004A0021" w:rsidP="00EB7BA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A0021" w:rsidRPr="00240816" w:rsidRDefault="004A0021" w:rsidP="00EB7BA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>7861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A0021" w:rsidRPr="00240816" w:rsidRDefault="004A0021" w:rsidP="00EB7BA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C II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A0021" w:rsidRPr="00240816" w:rsidRDefault="004A0021" w:rsidP="00EB7BA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</w:tbl>
    <w:p w:rsidR="004A0021" w:rsidRDefault="004A0021" w:rsidP="004A0021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2B57D0" w:rsidRDefault="002B57D0" w:rsidP="004A0021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</w:p>
    <w:p w:rsidR="002B57D0" w:rsidRDefault="002B57D0" w:rsidP="004A0021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</w:p>
    <w:p w:rsidR="004A0021" w:rsidRDefault="004A0021" w:rsidP="004A0021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  <w:r w:rsidRPr="00750686">
        <w:rPr>
          <w:rFonts w:ascii="Times New Roman" w:hAnsi="Times New Roman" w:cs="Times New Roman"/>
          <w:b/>
          <w:sz w:val="24"/>
          <w:szCs w:val="24"/>
        </w:rPr>
        <w:lastRenderedPageBreak/>
        <w:t>///</w:t>
      </w:r>
      <w:r w:rsidR="002B57D0">
        <w:rPr>
          <w:rFonts w:ascii="Times New Roman" w:hAnsi="Times New Roman" w:cs="Times New Roman"/>
          <w:b/>
          <w:sz w:val="24"/>
          <w:szCs w:val="24"/>
        </w:rPr>
        <w:t>CDCIC - 054</w:t>
      </w:r>
      <w:r w:rsidRPr="00750686">
        <w:rPr>
          <w:rFonts w:ascii="Times New Roman" w:hAnsi="Times New Roman" w:cs="Times New Roman"/>
          <w:b/>
          <w:sz w:val="24"/>
          <w:szCs w:val="24"/>
        </w:rPr>
        <w:t>/20</w:t>
      </w:r>
    </w:p>
    <w:p w:rsidR="00BA7D31" w:rsidRPr="004A0021" w:rsidRDefault="00BA7D31" w:rsidP="00BA7D31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  <w:r>
        <w:rPr>
          <w:rStyle w:val="textoNegrita"/>
          <w:lang w:val="es-AR"/>
        </w:rPr>
        <w:t>ARTÍCULO 2</w:t>
      </w:r>
      <w:r w:rsidRPr="004A0021">
        <w:rPr>
          <w:rStyle w:val="textoNegrita"/>
          <w:lang w:val="es-AR"/>
        </w:rPr>
        <w:t>º:</w:t>
      </w:r>
      <w:r w:rsidRPr="004A0021">
        <w:rPr>
          <w:rStyle w:val="textoComun"/>
          <w:lang w:val="es-AR"/>
        </w:rPr>
        <w:t xml:space="preserve"> Otorgar</w:t>
      </w:r>
      <w:r>
        <w:rPr>
          <w:lang w:val="es-ES_tradnl"/>
        </w:rPr>
        <w:t xml:space="preserve"> al alumno </w:t>
      </w:r>
      <w:r>
        <w:rPr>
          <w:b/>
          <w:lang w:val="es-ES_tradnl"/>
        </w:rPr>
        <w:t>Juan Manuel IGLESIAS (LU: 101929</w:t>
      </w:r>
      <w:r w:rsidRPr="002D5B15">
        <w:rPr>
          <w:b/>
          <w:lang w:val="es-ES_tradnl"/>
        </w:rPr>
        <w:t>)</w:t>
      </w:r>
      <w:r>
        <w:rPr>
          <w:lang w:val="es-ES_tradnl"/>
        </w:rPr>
        <w:t xml:space="preserve"> las equivalencias </w:t>
      </w:r>
      <w:r w:rsidRPr="004A0021">
        <w:rPr>
          <w:rStyle w:val="textoComun"/>
          <w:lang w:val="es-AR"/>
        </w:rPr>
        <w:t xml:space="preserve">que se detallan a continuación: </w:t>
      </w:r>
    </w:p>
    <w:tbl>
      <w:tblPr>
        <w:tblW w:w="88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9"/>
        <w:gridCol w:w="2094"/>
        <w:gridCol w:w="1540"/>
        <w:gridCol w:w="939"/>
        <w:gridCol w:w="1925"/>
        <w:gridCol w:w="1363"/>
      </w:tblGrid>
      <w:tr w:rsidR="00BA7D31" w:rsidTr="00BA7D31">
        <w:trPr>
          <w:trHeight w:val="300"/>
        </w:trPr>
        <w:tc>
          <w:tcPr>
            <w:tcW w:w="88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BA7D31" w:rsidRPr="002B57D0" w:rsidTr="00BA7D31">
        <w:trPr>
          <w:trHeight w:val="300"/>
        </w:trPr>
        <w:tc>
          <w:tcPr>
            <w:tcW w:w="45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xtracurricular</w:t>
            </w:r>
          </w:p>
        </w:tc>
        <w:tc>
          <w:tcPr>
            <w:tcW w:w="42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Pr="00BA7D31" w:rsidRDefault="00BA7D3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BA7D3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</w:tr>
      <w:tr w:rsidR="00BA7D31" w:rsidTr="00BA7D31">
        <w:trPr>
          <w:trHeight w:val="300"/>
        </w:trPr>
        <w:tc>
          <w:tcPr>
            <w:tcW w:w="45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Pr="00BA7D31" w:rsidRDefault="00BA7D3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BA7D3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 </w:t>
            </w:r>
          </w:p>
        </w:tc>
        <w:tc>
          <w:tcPr>
            <w:tcW w:w="42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7</w:t>
            </w:r>
          </w:p>
        </w:tc>
      </w:tr>
      <w:tr w:rsidR="00BA7D31" w:rsidTr="00BA7D31">
        <w:trPr>
          <w:trHeight w:val="300"/>
        </w:trPr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BA7D31" w:rsidTr="00BA7D31">
        <w:trPr>
          <w:trHeight w:val="1020"/>
        </w:trPr>
        <w:tc>
          <w:tcPr>
            <w:tcW w:w="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49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tracurricula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naciona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 CIC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BA7D31" w:rsidTr="00BA7D31">
        <w:trPr>
          <w:trHeight w:val="915"/>
        </w:trPr>
        <w:tc>
          <w:tcPr>
            <w:tcW w:w="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50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tracurricula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naciona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I CIC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62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C III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BA7D31" w:rsidTr="00BA7D31">
        <w:trPr>
          <w:trHeight w:val="900"/>
        </w:trPr>
        <w:tc>
          <w:tcPr>
            <w:tcW w:w="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51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tracurricula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naciona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II CIC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BA7D31" w:rsidTr="00BA7D31">
        <w:trPr>
          <w:trHeight w:val="900"/>
        </w:trPr>
        <w:tc>
          <w:tcPr>
            <w:tcW w:w="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52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tracurricula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naciona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V CIC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63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C IV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BA7D31" w:rsidTr="00BA7D31">
        <w:trPr>
          <w:trHeight w:val="900"/>
        </w:trPr>
        <w:tc>
          <w:tcPr>
            <w:tcW w:w="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53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tracurricula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naciona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V CIC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BA7D31" w:rsidTr="00BA7D31">
        <w:trPr>
          <w:trHeight w:val="900"/>
        </w:trPr>
        <w:tc>
          <w:tcPr>
            <w:tcW w:w="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54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tracurricula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naciona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VI CIC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BA7D31" w:rsidTr="00BA7D31">
        <w:trPr>
          <w:trHeight w:val="900"/>
        </w:trPr>
        <w:tc>
          <w:tcPr>
            <w:tcW w:w="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56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tracurricula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naciona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VII CIC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BA7D31" w:rsidTr="00BA7D31">
        <w:trPr>
          <w:trHeight w:val="900"/>
        </w:trPr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57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tracurricula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naciona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VIII CIC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</w:tbl>
    <w:p w:rsidR="004A0021" w:rsidRPr="00CC0321" w:rsidRDefault="004A0021" w:rsidP="004A0021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</w:p>
    <w:p w:rsidR="004A0021" w:rsidRPr="007F62AD" w:rsidRDefault="00BA7D31" w:rsidP="004A0021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b/>
          <w:sz w:val="24"/>
          <w:szCs w:val="24"/>
        </w:rPr>
        <w:t>ARTÍCULO 3</w:t>
      </w:r>
      <w:r w:rsidR="004A0021">
        <w:rPr>
          <w:rFonts w:ascii="Times New Roman" w:hAnsi="Times New Roman" w:cs="Times New Roman"/>
          <w:b/>
          <w:sz w:val="24"/>
          <w:szCs w:val="24"/>
        </w:rPr>
        <w:t>°:</w:t>
      </w:r>
      <w:r w:rsidR="004A0021">
        <w:rPr>
          <w:rFonts w:ascii="Times New Roman" w:hAnsi="Times New Roman" w:cs="Times New Roman"/>
          <w:sz w:val="24"/>
          <w:szCs w:val="24"/>
        </w:rPr>
        <w:t xml:space="preserve"> </w:t>
      </w:r>
      <w:r w:rsidR="004A0021" w:rsidRPr="007F62AD">
        <w:rPr>
          <w:rFonts w:ascii="Times New Roman" w:hAnsi="Times New Roman" w:cs="Times New Roman"/>
          <w:sz w:val="24"/>
          <w:szCs w:val="24"/>
          <w:lang w:val="es-ES"/>
        </w:rPr>
        <w:t>Reg</w:t>
      </w:r>
      <w:r w:rsidR="004A0021"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="004A0021"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 w:rsidR="004A0021"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="004A0021" w:rsidRPr="007F62AD">
        <w:rPr>
          <w:rFonts w:ascii="Times New Roman" w:hAnsi="Times New Roman" w:cs="Times New Roman"/>
          <w:sz w:val="24"/>
          <w:szCs w:val="24"/>
          <w:lang w:val="es-ES"/>
        </w:rPr>
        <w:t>; pasar a la Dirección de Gestión Administrativa Curricular; cumplido, archív</w:t>
      </w:r>
      <w:r w:rsidR="004A0021"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="004A0021"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</w:p>
    <w:p w:rsidR="00930023" w:rsidRPr="004A0021" w:rsidRDefault="00930023" w:rsidP="00400C49">
      <w:pPr>
        <w:rPr>
          <w:szCs w:val="20"/>
          <w:lang w:val="es-ES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sectPr w:rsidR="00930023" w:rsidRPr="004A0021" w:rsidSect="002B57D0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941BA" w:rsidRDefault="004941BA">
      <w:r>
        <w:separator/>
      </w:r>
    </w:p>
  </w:endnote>
  <w:endnote w:type="continuationSeparator" w:id="0">
    <w:p w:rsidR="004941BA" w:rsidRDefault="004941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941BA" w:rsidRDefault="004941BA">
      <w:r>
        <w:separator/>
      </w:r>
    </w:p>
  </w:footnote>
  <w:footnote w:type="continuationSeparator" w:id="0">
    <w:p w:rsidR="004941BA" w:rsidRDefault="004941B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C46FB"/>
    <w:rsid w:val="00213AEA"/>
    <w:rsid w:val="00214603"/>
    <w:rsid w:val="002225C1"/>
    <w:rsid w:val="002B57D0"/>
    <w:rsid w:val="002F45C2"/>
    <w:rsid w:val="00384819"/>
    <w:rsid w:val="00387856"/>
    <w:rsid w:val="00400C49"/>
    <w:rsid w:val="00440707"/>
    <w:rsid w:val="00445B1D"/>
    <w:rsid w:val="004941BA"/>
    <w:rsid w:val="004A0021"/>
    <w:rsid w:val="004F4851"/>
    <w:rsid w:val="00590DF0"/>
    <w:rsid w:val="0059674F"/>
    <w:rsid w:val="00694E0B"/>
    <w:rsid w:val="006970EA"/>
    <w:rsid w:val="00760BF3"/>
    <w:rsid w:val="00833557"/>
    <w:rsid w:val="008F11B6"/>
    <w:rsid w:val="00930023"/>
    <w:rsid w:val="00AC49BB"/>
    <w:rsid w:val="00B32EF7"/>
    <w:rsid w:val="00B4758E"/>
    <w:rsid w:val="00BA7D31"/>
    <w:rsid w:val="00BB0618"/>
    <w:rsid w:val="00BF4536"/>
    <w:rsid w:val="00C3182E"/>
    <w:rsid w:val="00CC6AE7"/>
    <w:rsid w:val="00D21FDF"/>
    <w:rsid w:val="00D31039"/>
    <w:rsid w:val="00D33B1F"/>
    <w:rsid w:val="00D4386A"/>
    <w:rsid w:val="00E12C47"/>
    <w:rsid w:val="00E87184"/>
    <w:rsid w:val="00EC1810"/>
    <w:rsid w:val="00F726D1"/>
    <w:rsid w:val="00FA3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4A0021"/>
    <w:rPr>
      <w:sz w:val="24"/>
      <w:szCs w:val="24"/>
    </w:rPr>
  </w:style>
  <w:style w:type="character" w:customStyle="1" w:styleId="textoNegrita">
    <w:name w:val="textoNegrita"/>
    <w:rsid w:val="004A0021"/>
    <w:rPr>
      <w:b/>
      <w:sz w:val="24"/>
      <w:szCs w:val="24"/>
    </w:rPr>
  </w:style>
  <w:style w:type="paragraph" w:customStyle="1" w:styleId="justified">
    <w:name w:val="justified"/>
    <w:basedOn w:val="Normal"/>
    <w:rsid w:val="004A0021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888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349</Words>
  <Characters>1925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8</cp:revision>
  <cp:lastPrinted>2011-10-13T19:07:00Z</cp:lastPrinted>
  <dcterms:created xsi:type="dcterms:W3CDTF">2020-02-13T16:14:00Z</dcterms:created>
  <dcterms:modified xsi:type="dcterms:W3CDTF">2020-06-02T13:11:00Z</dcterms:modified>
</cp:coreProperties>
</file>